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45" w:type="dxa"/>
        <w:tblLook w:val="04A0" w:firstRow="1" w:lastRow="0" w:firstColumn="1" w:lastColumn="0" w:noHBand="0" w:noVBand="1"/>
      </w:tblPr>
      <w:tblGrid>
        <w:gridCol w:w="2880"/>
        <w:gridCol w:w="4315"/>
        <w:gridCol w:w="3150"/>
      </w:tblGrid>
      <w:tr w:rsidR="000D71E7" w:rsidRPr="000D71E7" w14:paraId="322C5AA9" w14:textId="77777777" w:rsidTr="00414F15">
        <w:trPr>
          <w:trHeight w:val="300"/>
        </w:trPr>
        <w:tc>
          <w:tcPr>
            <w:tcW w:w="7195" w:type="dxa"/>
            <w:gridSpan w:val="2"/>
            <w:vMerge w:val="restart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000000" w:fill="9BC2E6"/>
            <w:noWrap/>
            <w:vAlign w:val="center"/>
            <w:hideMark/>
          </w:tcPr>
          <w:p w14:paraId="483C3949" w14:textId="77777777" w:rsidR="000D71E7" w:rsidRPr="000D71E7" w:rsidRDefault="000D71E7" w:rsidP="000D71E7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sz w:val="32"/>
                <w:szCs w:val="32"/>
              </w:rPr>
            </w:pPr>
            <w:r w:rsidRPr="000D71E7">
              <w:rPr>
                <w:rFonts w:ascii="Arial Rounded MT Bold" w:eastAsia="Times New Roman" w:hAnsi="Arial Rounded MT Bold" w:cs="Calibri"/>
                <w:sz w:val="32"/>
                <w:szCs w:val="32"/>
              </w:rPr>
              <w:t>CORNELL NOTES TEMPLATE</w:t>
            </w:r>
          </w:p>
        </w:tc>
        <w:tc>
          <w:tcPr>
            <w:tcW w:w="3150" w:type="dxa"/>
            <w:tcBorders>
              <w:top w:val="single" w:sz="4" w:space="0" w:color="9BC2E6"/>
              <w:left w:val="single" w:sz="4" w:space="0" w:color="9BC2E6"/>
              <w:bottom w:val="nil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96E93E3" w14:textId="77777777" w:rsidR="000D71E7" w:rsidRPr="000D71E7" w:rsidRDefault="000D71E7" w:rsidP="000D71E7">
            <w:pPr>
              <w:spacing w:after="0" w:line="240" w:lineRule="auto"/>
              <w:rPr>
                <w:rFonts w:ascii="Calibri" w:eastAsia="Times New Roman" w:hAnsi="Calibri" w:cs="Calibri"/>
                <w:color w:val="222B35"/>
                <w:sz w:val="16"/>
                <w:szCs w:val="16"/>
              </w:rPr>
            </w:pPr>
            <w:r w:rsidRPr="000D71E7">
              <w:rPr>
                <w:rFonts w:ascii="Calibri" w:eastAsia="Times New Roman" w:hAnsi="Calibri" w:cs="Calibri"/>
                <w:color w:val="222B35"/>
                <w:sz w:val="16"/>
                <w:szCs w:val="16"/>
              </w:rPr>
              <w:t>NAME</w:t>
            </w:r>
          </w:p>
        </w:tc>
      </w:tr>
      <w:tr w:rsidR="000D71E7" w:rsidRPr="000D71E7" w14:paraId="5A6ECFE9" w14:textId="77777777" w:rsidTr="00414F15">
        <w:trPr>
          <w:trHeight w:val="360"/>
        </w:trPr>
        <w:tc>
          <w:tcPr>
            <w:tcW w:w="7195" w:type="dxa"/>
            <w:gridSpan w:val="2"/>
            <w:vMerge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vAlign w:val="center"/>
            <w:hideMark/>
          </w:tcPr>
          <w:p w14:paraId="6A9ECE26" w14:textId="77777777" w:rsidR="000D71E7" w:rsidRPr="000D71E7" w:rsidRDefault="000D71E7" w:rsidP="000D71E7">
            <w:pPr>
              <w:spacing w:after="0" w:line="240" w:lineRule="auto"/>
              <w:rPr>
                <w:rFonts w:ascii="Arial Rounded MT Bold" w:eastAsia="Times New Roman" w:hAnsi="Arial Rounded MT Bold" w:cs="Calibri"/>
                <w:sz w:val="32"/>
                <w:szCs w:val="32"/>
              </w:rPr>
            </w:pPr>
          </w:p>
        </w:tc>
        <w:tc>
          <w:tcPr>
            <w:tcW w:w="3150" w:type="dxa"/>
            <w:tcBorders>
              <w:top w:val="nil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9576FF4" w14:textId="77777777" w:rsidR="000D71E7" w:rsidRPr="000D71E7" w:rsidRDefault="000D71E7" w:rsidP="000D71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D71E7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</w:tr>
      <w:tr w:rsidR="000D71E7" w:rsidRPr="000D71E7" w14:paraId="3A1518E2" w14:textId="77777777" w:rsidTr="00414F15">
        <w:trPr>
          <w:trHeight w:val="300"/>
        </w:trPr>
        <w:tc>
          <w:tcPr>
            <w:tcW w:w="7195" w:type="dxa"/>
            <w:gridSpan w:val="2"/>
            <w:vMerge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vAlign w:val="center"/>
            <w:hideMark/>
          </w:tcPr>
          <w:p w14:paraId="682B098A" w14:textId="77777777" w:rsidR="000D71E7" w:rsidRPr="000D71E7" w:rsidRDefault="000D71E7" w:rsidP="000D71E7">
            <w:pPr>
              <w:spacing w:after="0" w:line="240" w:lineRule="auto"/>
              <w:rPr>
                <w:rFonts w:ascii="Arial Rounded MT Bold" w:eastAsia="Times New Roman" w:hAnsi="Arial Rounded MT Bold" w:cs="Calibri"/>
                <w:sz w:val="32"/>
                <w:szCs w:val="32"/>
              </w:rPr>
            </w:pPr>
          </w:p>
        </w:tc>
        <w:tc>
          <w:tcPr>
            <w:tcW w:w="3150" w:type="dxa"/>
            <w:tcBorders>
              <w:top w:val="single" w:sz="4" w:space="0" w:color="9BC2E6"/>
              <w:left w:val="single" w:sz="4" w:space="0" w:color="9BC2E6"/>
              <w:bottom w:val="nil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619E28D" w14:textId="77777777" w:rsidR="000D71E7" w:rsidRPr="000D71E7" w:rsidRDefault="000D71E7" w:rsidP="000D71E7">
            <w:pPr>
              <w:spacing w:after="0" w:line="240" w:lineRule="auto"/>
              <w:rPr>
                <w:rFonts w:ascii="Calibri" w:eastAsia="Times New Roman" w:hAnsi="Calibri" w:cs="Calibri"/>
                <w:color w:val="222B35"/>
                <w:sz w:val="16"/>
                <w:szCs w:val="16"/>
              </w:rPr>
            </w:pPr>
            <w:r w:rsidRPr="000D71E7">
              <w:rPr>
                <w:rFonts w:ascii="Calibri" w:eastAsia="Times New Roman" w:hAnsi="Calibri" w:cs="Calibri"/>
                <w:color w:val="222B35"/>
                <w:sz w:val="16"/>
                <w:szCs w:val="16"/>
              </w:rPr>
              <w:t>DATE</w:t>
            </w:r>
          </w:p>
        </w:tc>
      </w:tr>
      <w:tr w:rsidR="000D71E7" w:rsidRPr="000D71E7" w14:paraId="356F1F41" w14:textId="77777777" w:rsidTr="00414F15">
        <w:trPr>
          <w:trHeight w:val="360"/>
        </w:trPr>
        <w:tc>
          <w:tcPr>
            <w:tcW w:w="7195" w:type="dxa"/>
            <w:gridSpan w:val="2"/>
            <w:vMerge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vAlign w:val="center"/>
            <w:hideMark/>
          </w:tcPr>
          <w:p w14:paraId="566871E3" w14:textId="77777777" w:rsidR="000D71E7" w:rsidRPr="000D71E7" w:rsidRDefault="000D71E7" w:rsidP="000D71E7">
            <w:pPr>
              <w:spacing w:after="0" w:line="240" w:lineRule="auto"/>
              <w:rPr>
                <w:rFonts w:ascii="Arial Rounded MT Bold" w:eastAsia="Times New Roman" w:hAnsi="Arial Rounded MT Bold" w:cs="Calibri"/>
                <w:sz w:val="32"/>
                <w:szCs w:val="32"/>
              </w:rPr>
            </w:pPr>
          </w:p>
        </w:tc>
        <w:tc>
          <w:tcPr>
            <w:tcW w:w="3150" w:type="dxa"/>
            <w:tcBorders>
              <w:top w:val="nil"/>
              <w:left w:val="single" w:sz="4" w:space="0" w:color="9BC2E6"/>
              <w:bottom w:val="nil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FE5FEDB" w14:textId="77777777" w:rsidR="000D71E7" w:rsidRPr="000D71E7" w:rsidRDefault="000D71E7" w:rsidP="000D71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D71E7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0D71E7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</w:tr>
      <w:tr w:rsidR="000D71E7" w:rsidRPr="000D71E7" w14:paraId="1DB7C895" w14:textId="77777777" w:rsidTr="00414F15">
        <w:trPr>
          <w:trHeight w:val="300"/>
        </w:trPr>
        <w:tc>
          <w:tcPr>
            <w:tcW w:w="7195" w:type="dxa"/>
            <w:gridSpan w:val="2"/>
            <w:vMerge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vAlign w:val="center"/>
            <w:hideMark/>
          </w:tcPr>
          <w:p w14:paraId="030ED8A8" w14:textId="77777777" w:rsidR="000D71E7" w:rsidRPr="000D71E7" w:rsidRDefault="000D71E7" w:rsidP="000D71E7">
            <w:pPr>
              <w:spacing w:after="0" w:line="240" w:lineRule="auto"/>
              <w:rPr>
                <w:rFonts w:ascii="Arial Rounded MT Bold" w:eastAsia="Times New Roman" w:hAnsi="Arial Rounded MT Bold" w:cs="Calibri"/>
                <w:sz w:val="32"/>
                <w:szCs w:val="32"/>
              </w:rPr>
            </w:pPr>
          </w:p>
        </w:tc>
        <w:tc>
          <w:tcPr>
            <w:tcW w:w="3150" w:type="dxa"/>
            <w:tcBorders>
              <w:top w:val="single" w:sz="4" w:space="0" w:color="9BC2E6"/>
              <w:left w:val="single" w:sz="4" w:space="0" w:color="9BC2E6"/>
              <w:bottom w:val="nil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B9A68EA" w14:textId="77777777" w:rsidR="000D71E7" w:rsidRPr="000D71E7" w:rsidRDefault="000D71E7" w:rsidP="000D71E7">
            <w:pPr>
              <w:spacing w:after="0" w:line="240" w:lineRule="auto"/>
              <w:rPr>
                <w:rFonts w:ascii="Calibri" w:eastAsia="Times New Roman" w:hAnsi="Calibri" w:cs="Calibri"/>
                <w:color w:val="222B35"/>
                <w:sz w:val="16"/>
                <w:szCs w:val="16"/>
              </w:rPr>
            </w:pPr>
            <w:r w:rsidRPr="000D71E7">
              <w:rPr>
                <w:rFonts w:ascii="Calibri" w:eastAsia="Times New Roman" w:hAnsi="Calibri" w:cs="Calibri"/>
                <w:color w:val="222B35"/>
                <w:sz w:val="16"/>
                <w:szCs w:val="16"/>
              </w:rPr>
              <w:t>SUBJECT</w:t>
            </w:r>
          </w:p>
        </w:tc>
      </w:tr>
      <w:tr w:rsidR="000D71E7" w:rsidRPr="000D71E7" w14:paraId="7E3C1912" w14:textId="77777777" w:rsidTr="00414F15">
        <w:trPr>
          <w:trHeight w:val="360"/>
        </w:trPr>
        <w:tc>
          <w:tcPr>
            <w:tcW w:w="7195" w:type="dxa"/>
            <w:gridSpan w:val="2"/>
            <w:vMerge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vAlign w:val="center"/>
            <w:hideMark/>
          </w:tcPr>
          <w:p w14:paraId="2E96B201" w14:textId="77777777" w:rsidR="000D71E7" w:rsidRPr="000D71E7" w:rsidRDefault="000D71E7" w:rsidP="000D71E7">
            <w:pPr>
              <w:spacing w:after="0" w:line="240" w:lineRule="auto"/>
              <w:rPr>
                <w:rFonts w:ascii="Arial Rounded MT Bold" w:eastAsia="Times New Roman" w:hAnsi="Arial Rounded MT Bold" w:cs="Calibri"/>
                <w:sz w:val="32"/>
                <w:szCs w:val="32"/>
              </w:rPr>
            </w:pPr>
          </w:p>
        </w:tc>
        <w:tc>
          <w:tcPr>
            <w:tcW w:w="3150" w:type="dxa"/>
            <w:tcBorders>
              <w:top w:val="nil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6379AD7" w14:textId="77777777" w:rsidR="000D71E7" w:rsidRPr="000D71E7" w:rsidRDefault="000D71E7" w:rsidP="000D71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D71E7">
              <w:rPr>
                <w:rFonts w:ascii="Calibri" w:eastAsia="Times New Roman" w:hAnsi="Calibri" w:cs="Calibri"/>
                <w:color w:val="000000"/>
              </w:rPr>
              <w:t>Algebra</w:t>
            </w:r>
          </w:p>
        </w:tc>
      </w:tr>
      <w:tr w:rsidR="00414F15" w:rsidRPr="000D71E7" w14:paraId="63A0EEE5" w14:textId="77777777" w:rsidTr="001F28C7">
        <w:trPr>
          <w:trHeight w:val="240"/>
        </w:trPr>
        <w:tc>
          <w:tcPr>
            <w:tcW w:w="10345" w:type="dxa"/>
            <w:gridSpan w:val="3"/>
            <w:tcBorders>
              <w:top w:val="nil"/>
              <w:left w:val="single" w:sz="4" w:space="0" w:color="9BC2E6"/>
              <w:bottom w:val="nil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7A5EDCE" w14:textId="169B42BF" w:rsidR="00414F15" w:rsidRPr="000D71E7" w:rsidRDefault="00414F15" w:rsidP="000D71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71E7">
              <w:rPr>
                <w:rFonts w:ascii="Calibri" w:eastAsia="Times New Roman" w:hAnsi="Calibri" w:cs="Calibri"/>
                <w:color w:val="222B35"/>
                <w:sz w:val="18"/>
                <w:szCs w:val="18"/>
              </w:rPr>
              <w:t>TOPIC</w:t>
            </w:r>
          </w:p>
        </w:tc>
      </w:tr>
      <w:tr w:rsidR="000D71E7" w:rsidRPr="000D71E7" w14:paraId="1A3E3811" w14:textId="77777777" w:rsidTr="00414F15">
        <w:trPr>
          <w:trHeight w:val="330"/>
        </w:trPr>
        <w:tc>
          <w:tcPr>
            <w:tcW w:w="10345" w:type="dxa"/>
            <w:gridSpan w:val="3"/>
            <w:tcBorders>
              <w:top w:val="nil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FF9B915" w14:textId="77777777" w:rsidR="000D71E7" w:rsidRPr="000D71E7" w:rsidRDefault="000D71E7" w:rsidP="000D71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D71E7">
              <w:rPr>
                <w:rFonts w:ascii="Calibri" w:eastAsia="Times New Roman" w:hAnsi="Calibri" w:cs="Calibri"/>
                <w:color w:val="000000"/>
              </w:rPr>
              <w:t>Distance Formula</w:t>
            </w:r>
          </w:p>
        </w:tc>
      </w:tr>
      <w:tr w:rsidR="00414F15" w:rsidRPr="000D71E7" w14:paraId="3525D014" w14:textId="77777777" w:rsidTr="00C108FF">
        <w:trPr>
          <w:trHeight w:val="240"/>
        </w:trPr>
        <w:tc>
          <w:tcPr>
            <w:tcW w:w="10345" w:type="dxa"/>
            <w:gridSpan w:val="3"/>
            <w:tcBorders>
              <w:top w:val="nil"/>
              <w:left w:val="single" w:sz="4" w:space="0" w:color="9BC2E6"/>
              <w:bottom w:val="nil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D3BAB42" w14:textId="5AC02710" w:rsidR="00414F15" w:rsidRPr="000D71E7" w:rsidRDefault="00414F15" w:rsidP="000D71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71E7">
              <w:rPr>
                <w:rFonts w:ascii="Calibri" w:eastAsia="Times New Roman" w:hAnsi="Calibri" w:cs="Calibri"/>
                <w:color w:val="222B35"/>
                <w:sz w:val="18"/>
                <w:szCs w:val="18"/>
              </w:rPr>
              <w:t>OBJECTIVE</w:t>
            </w:r>
          </w:p>
        </w:tc>
      </w:tr>
      <w:tr w:rsidR="000D71E7" w:rsidRPr="000D71E7" w14:paraId="2079B4C6" w14:textId="77777777" w:rsidTr="00414F15">
        <w:trPr>
          <w:trHeight w:val="330"/>
        </w:trPr>
        <w:tc>
          <w:tcPr>
            <w:tcW w:w="10345" w:type="dxa"/>
            <w:gridSpan w:val="3"/>
            <w:tcBorders>
              <w:top w:val="nil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6AC710D" w14:textId="77777777" w:rsidR="000D71E7" w:rsidRPr="000D71E7" w:rsidRDefault="000D71E7" w:rsidP="000D71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D71E7">
              <w:rPr>
                <w:rFonts w:ascii="Calibri" w:eastAsia="Times New Roman" w:hAnsi="Calibri" w:cs="Calibri"/>
                <w:color w:val="000000"/>
              </w:rPr>
              <w:t>To understand how to multiply</w:t>
            </w:r>
          </w:p>
        </w:tc>
      </w:tr>
      <w:tr w:rsidR="00414F15" w:rsidRPr="000D71E7" w14:paraId="649B499F" w14:textId="77777777" w:rsidTr="00A82001">
        <w:trPr>
          <w:trHeight w:val="315"/>
        </w:trPr>
        <w:tc>
          <w:tcPr>
            <w:tcW w:w="10345" w:type="dxa"/>
            <w:gridSpan w:val="3"/>
            <w:tcBorders>
              <w:top w:val="single" w:sz="4" w:space="0" w:color="9BC2E6"/>
              <w:left w:val="single" w:sz="4" w:space="0" w:color="9BC2E6"/>
              <w:bottom w:val="nil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692462E" w14:textId="0863B004" w:rsidR="00414F15" w:rsidRPr="000D71E7" w:rsidRDefault="00414F15" w:rsidP="000D71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71E7">
              <w:rPr>
                <w:rFonts w:ascii="Calibri" w:eastAsia="Times New Roman" w:hAnsi="Calibri" w:cs="Calibri"/>
                <w:color w:val="222B35"/>
                <w:sz w:val="18"/>
                <w:szCs w:val="18"/>
              </w:rPr>
              <w:t>ESSENTIAL QUESTION</w:t>
            </w:r>
          </w:p>
        </w:tc>
      </w:tr>
      <w:tr w:rsidR="000D71E7" w:rsidRPr="000D71E7" w14:paraId="047CFE08" w14:textId="77777777" w:rsidTr="00414F15">
        <w:trPr>
          <w:trHeight w:val="330"/>
        </w:trPr>
        <w:tc>
          <w:tcPr>
            <w:tcW w:w="10345" w:type="dxa"/>
            <w:gridSpan w:val="3"/>
            <w:tcBorders>
              <w:top w:val="nil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4643CCB" w14:textId="77777777" w:rsidR="000D71E7" w:rsidRPr="000D71E7" w:rsidRDefault="000D71E7" w:rsidP="000D71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D71E7">
              <w:rPr>
                <w:rFonts w:ascii="Calibri" w:eastAsia="Times New Roman" w:hAnsi="Calibri" w:cs="Calibri"/>
                <w:color w:val="000000"/>
              </w:rPr>
              <w:t>How distance is computed?</w:t>
            </w:r>
          </w:p>
        </w:tc>
      </w:tr>
      <w:tr w:rsidR="00414F15" w:rsidRPr="00414F15" w14:paraId="28A2657C" w14:textId="77777777" w:rsidTr="00414F15">
        <w:trPr>
          <w:trHeight w:val="405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000000" w:fill="9BC2E6"/>
            <w:noWrap/>
            <w:vAlign w:val="center"/>
            <w:hideMark/>
          </w:tcPr>
          <w:p w14:paraId="3E52BD66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14F15">
              <w:rPr>
                <w:rFonts w:ascii="Calibri" w:eastAsia="Times New Roman" w:hAnsi="Calibri" w:cs="Calibri"/>
                <w:b/>
                <w:bCs/>
              </w:rPr>
              <w:t>MAIN IDEAS</w:t>
            </w: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000000" w:fill="9BC2E6"/>
            <w:noWrap/>
            <w:vAlign w:val="center"/>
            <w:hideMark/>
          </w:tcPr>
          <w:p w14:paraId="0738C9CD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14F15">
              <w:rPr>
                <w:rFonts w:ascii="Calibri" w:eastAsia="Times New Roman" w:hAnsi="Calibri" w:cs="Calibri"/>
                <w:b/>
                <w:bCs/>
              </w:rPr>
              <w:t>NOTES</w:t>
            </w:r>
          </w:p>
        </w:tc>
      </w:tr>
      <w:tr w:rsidR="00414F15" w:rsidRPr="00414F15" w14:paraId="0D445954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791C1FBC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What is the distance</w:t>
            </w: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46FA5965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The distance formula calculates distance based on speed and time.</w:t>
            </w:r>
          </w:p>
        </w:tc>
      </w:tr>
      <w:tr w:rsidR="00414F15" w:rsidRPr="00414F15" w14:paraId="624DA858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22392A2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formula?</w:t>
            </w: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79BCFD48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Distance = Speed x Time</w:t>
            </w:r>
          </w:p>
        </w:tc>
      </w:tr>
      <w:tr w:rsidR="00414F15" w:rsidRPr="00414F15" w14:paraId="35D38E97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5840151A" w14:textId="3C05F584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2D767E2F" w14:textId="105F888B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3905F587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0121591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Example 1</w:t>
            </w: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20D225EF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How far will a train travel at 85 mph for 4 hours?</w:t>
            </w:r>
          </w:p>
        </w:tc>
      </w:tr>
      <w:tr w:rsidR="00414F15" w:rsidRPr="00414F15" w14:paraId="6F4B1EB6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34A8FC42" w14:textId="4BA8AB8F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51E23D01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Distance = ?</w:t>
            </w:r>
          </w:p>
        </w:tc>
      </w:tr>
      <w:tr w:rsidR="00414F15" w:rsidRPr="00414F15" w14:paraId="52FB8CF8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2FE613AB" w14:textId="20CA684A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288D6229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Speed = 85 mph</w:t>
            </w:r>
          </w:p>
        </w:tc>
      </w:tr>
      <w:tr w:rsidR="00414F15" w:rsidRPr="00414F15" w14:paraId="3190E770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175BEA47" w14:textId="100FA279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3C3753A6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Time = 4 hours</w:t>
            </w:r>
          </w:p>
        </w:tc>
      </w:tr>
      <w:tr w:rsidR="00414F15" w:rsidRPr="00414F15" w14:paraId="606FDA5B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1F0B8F41" w14:textId="42D8A94A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98362BE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Distance = 85 mph x 4 hours</w:t>
            </w:r>
          </w:p>
        </w:tc>
      </w:tr>
      <w:tr w:rsidR="00414F15" w:rsidRPr="00414F15" w14:paraId="10EF21D6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3E18ABE7" w14:textId="0CE3519B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53878466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Distance = 340 miles</w:t>
            </w:r>
          </w:p>
        </w:tc>
      </w:tr>
      <w:tr w:rsidR="00414F15" w:rsidRPr="00414F15" w14:paraId="710053AD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40F1CDFB" w14:textId="07BE52FF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777FBB7" w14:textId="78F38FD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2897CB08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3496F687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Example 2</w:t>
            </w: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E7C7B6D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How far will a truck travel at 65 mph for 3.5 hours?</w:t>
            </w:r>
          </w:p>
        </w:tc>
      </w:tr>
      <w:tr w:rsidR="00414F15" w:rsidRPr="00414F15" w14:paraId="0706EF46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6254C1DA" w14:textId="2B82B025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689DC121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Distance = ?</w:t>
            </w:r>
          </w:p>
        </w:tc>
      </w:tr>
      <w:tr w:rsidR="00414F15" w:rsidRPr="00414F15" w14:paraId="5194592E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30161391" w14:textId="4FAC3510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59F971EC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Speed = 65 mph</w:t>
            </w:r>
          </w:p>
        </w:tc>
      </w:tr>
      <w:tr w:rsidR="00414F15" w:rsidRPr="00414F15" w14:paraId="37C8923C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432E0982" w14:textId="1C7C7471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582FAB39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Time = 3.5 hours</w:t>
            </w:r>
          </w:p>
        </w:tc>
      </w:tr>
      <w:tr w:rsidR="00414F15" w:rsidRPr="00414F15" w14:paraId="16AE9514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249ECA2F" w14:textId="6D8BCD6B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7ABF445D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Distance = 65 mph x 3.5 hours</w:t>
            </w:r>
          </w:p>
        </w:tc>
      </w:tr>
      <w:tr w:rsidR="00414F15" w:rsidRPr="00414F15" w14:paraId="2CE8BF31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4299EC51" w14:textId="27546ED2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260BC747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Distance =227.5 miles</w:t>
            </w:r>
          </w:p>
        </w:tc>
      </w:tr>
      <w:tr w:rsidR="00414F15" w:rsidRPr="00414F15" w14:paraId="696E3D4A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77FB90D1" w14:textId="6D2C25F5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08EF8FD9" w14:textId="779DAFBC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74D1FCCE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45322855" w14:textId="51B926A2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304226A9" w14:textId="776BC45E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524777E6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36DC5BC1" w14:textId="470BEDCB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3EB8CAC3" w14:textId="7C593AC3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25F5EBB8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1ACFA353" w14:textId="2FAE4F8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2AB968CB" w14:textId="06304B59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367D13E1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6660BF9E" w14:textId="4D2DAC28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28A3FF12" w14:textId="05C7363B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122EF63B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77707D5F" w14:textId="6C326A9F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31868F29" w14:textId="46781EF2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31C9A070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2EA90336" w14:textId="65314BC6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24ECF6ED" w14:textId="0947F585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565A6CDF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1F1CC753" w14:textId="2F34C811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2E177E70" w14:textId="28A2AD5C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6229E9FF" w14:textId="77777777" w:rsidTr="004221E1">
        <w:trPr>
          <w:trHeight w:val="317"/>
        </w:trPr>
        <w:tc>
          <w:tcPr>
            <w:tcW w:w="288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660F8D36" w14:textId="16EC058D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65" w:type="dxa"/>
            <w:gridSpan w:val="2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7DA94786" w14:textId="03E16530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4362A956" w14:textId="77777777" w:rsidTr="00414F15">
        <w:trPr>
          <w:trHeight w:val="317"/>
        </w:trPr>
        <w:tc>
          <w:tcPr>
            <w:tcW w:w="10345" w:type="dxa"/>
            <w:gridSpan w:val="3"/>
            <w:tcBorders>
              <w:top w:val="single" w:sz="4" w:space="0" w:color="9BC2E6"/>
              <w:left w:val="single" w:sz="4" w:space="0" w:color="9BC2E6"/>
              <w:bottom w:val="single" w:sz="8" w:space="0" w:color="9BC2E6"/>
              <w:right w:val="single" w:sz="4" w:space="0" w:color="9BC2E6"/>
            </w:tcBorders>
            <w:shd w:val="clear" w:color="000000" w:fill="9BC2E6"/>
            <w:noWrap/>
            <w:vAlign w:val="center"/>
            <w:hideMark/>
          </w:tcPr>
          <w:p w14:paraId="2D08BDB6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14F15">
              <w:rPr>
                <w:rFonts w:ascii="Calibri" w:eastAsia="Times New Roman" w:hAnsi="Calibri" w:cs="Calibri"/>
                <w:b/>
                <w:bCs/>
              </w:rPr>
              <w:t>SUMMARY</w:t>
            </w:r>
          </w:p>
        </w:tc>
      </w:tr>
      <w:tr w:rsidR="00414F15" w:rsidRPr="00414F15" w14:paraId="1C79A861" w14:textId="77777777" w:rsidTr="004221E1">
        <w:trPr>
          <w:trHeight w:val="317"/>
        </w:trPr>
        <w:tc>
          <w:tcPr>
            <w:tcW w:w="10345" w:type="dxa"/>
            <w:gridSpan w:val="3"/>
            <w:tcBorders>
              <w:top w:val="single" w:sz="8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3B072740" w14:textId="7777777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r w:rsidRPr="00414F15">
              <w:rPr>
                <w:rFonts w:ascii="Calibri" w:eastAsia="Times New Roman" w:hAnsi="Calibri" w:cs="Calibri"/>
                <w:color w:val="000000"/>
              </w:rPr>
              <w:t xml:space="preserve">The distance formula measures distance based on speed and time. </w:t>
            </w:r>
          </w:p>
        </w:tc>
      </w:tr>
      <w:tr w:rsidR="00414F15" w:rsidRPr="00414F15" w14:paraId="7418EC48" w14:textId="77777777" w:rsidTr="004221E1">
        <w:trPr>
          <w:trHeight w:val="317"/>
        </w:trPr>
        <w:tc>
          <w:tcPr>
            <w:tcW w:w="10345" w:type="dxa"/>
            <w:gridSpan w:val="3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5763D43" w14:textId="77777777" w:rsidR="00414F15" w:rsidRPr="00414F15" w:rsidRDefault="00414F15" w:rsidP="000E1D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4F15">
              <w:rPr>
                <w:rFonts w:ascii="Calibri" w:eastAsia="Times New Roman" w:hAnsi="Calibri" w:cs="Calibri"/>
                <w:color w:val="000000"/>
              </w:rPr>
              <w:t>Distance = Speed x Time</w:t>
            </w:r>
          </w:p>
        </w:tc>
      </w:tr>
      <w:tr w:rsidR="00414F15" w:rsidRPr="00414F15" w14:paraId="1CCD4611" w14:textId="77777777" w:rsidTr="004221E1">
        <w:trPr>
          <w:trHeight w:val="317"/>
        </w:trPr>
        <w:tc>
          <w:tcPr>
            <w:tcW w:w="10345" w:type="dxa"/>
            <w:gridSpan w:val="3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7B2D8827" w14:textId="0A05C46F" w:rsidR="00414F15" w:rsidRPr="00414F15" w:rsidRDefault="00414F15" w:rsidP="000E1D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06D1EC01" w14:textId="77777777" w:rsidTr="004221E1">
        <w:trPr>
          <w:trHeight w:val="317"/>
        </w:trPr>
        <w:tc>
          <w:tcPr>
            <w:tcW w:w="10345" w:type="dxa"/>
            <w:gridSpan w:val="3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023D5AD2" w14:textId="1A4D8A07" w:rsidR="00414F15" w:rsidRPr="00414F15" w:rsidRDefault="00414F15" w:rsidP="00414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14F15" w:rsidRPr="00414F15" w14:paraId="3815D02B" w14:textId="77777777" w:rsidTr="004221E1">
        <w:trPr>
          <w:trHeight w:val="317"/>
        </w:trPr>
        <w:tc>
          <w:tcPr>
            <w:tcW w:w="10345" w:type="dxa"/>
            <w:gridSpan w:val="3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</w:tcPr>
          <w:p w14:paraId="27350537" w14:textId="77777777" w:rsidR="00414F15" w:rsidRPr="00414F15" w:rsidRDefault="00414F15" w:rsidP="000E1D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bookmarkEnd w:id="0"/>
    </w:tbl>
    <w:p w14:paraId="55B0365C" w14:textId="77777777" w:rsidR="00BB1220" w:rsidRPr="00414F15" w:rsidRDefault="00BB1220" w:rsidP="00414F15">
      <w:pPr>
        <w:spacing w:after="0"/>
        <w:rPr>
          <w:sz w:val="2"/>
          <w:szCs w:val="2"/>
        </w:rPr>
      </w:pPr>
    </w:p>
    <w:sectPr w:rsidR="00BB1220" w:rsidRPr="00414F15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61FC1C" w14:textId="77777777" w:rsidR="00916E88" w:rsidRDefault="00916E88" w:rsidP="00025008">
      <w:pPr>
        <w:spacing w:after="0" w:line="240" w:lineRule="auto"/>
      </w:pPr>
      <w:r>
        <w:separator/>
      </w:r>
    </w:p>
  </w:endnote>
  <w:endnote w:type="continuationSeparator" w:id="0">
    <w:p w14:paraId="259D23CE" w14:textId="77777777" w:rsidR="00916E88" w:rsidRDefault="00916E8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64F46" w14:textId="77777777" w:rsidR="00916E88" w:rsidRDefault="00916E88" w:rsidP="00025008">
      <w:pPr>
        <w:spacing w:after="0" w:line="240" w:lineRule="auto"/>
      </w:pPr>
      <w:r>
        <w:separator/>
      </w:r>
    </w:p>
  </w:footnote>
  <w:footnote w:type="continuationSeparator" w:id="0">
    <w:p w14:paraId="3A8B04AD" w14:textId="77777777" w:rsidR="00916E88" w:rsidRDefault="00916E8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0D71E7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14F15"/>
    <w:rsid w:val="004221E1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16E88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D1290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9B4CB-5B3A-4FA3-920C-19DD3FDB1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8</cp:revision>
  <dcterms:created xsi:type="dcterms:W3CDTF">2020-03-30T12:09:00Z</dcterms:created>
  <dcterms:modified xsi:type="dcterms:W3CDTF">2020-06-28T12:51:00Z</dcterms:modified>
</cp:coreProperties>
</file>